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A76723" w14:textId="32BCC506" w:rsidR="00AE10D5" w:rsidRDefault="00AE10D5">
      <w:pPr>
        <w:rPr>
          <w:rFonts w:cstheme="minorHAnsi"/>
          <w:sz w:val="24"/>
          <w:szCs w:val="24"/>
        </w:rPr>
      </w:pPr>
      <w:r w:rsidRPr="004C435F">
        <w:rPr>
          <w:rFonts w:cstheme="minorHAnsi"/>
          <w:sz w:val="24"/>
          <w:szCs w:val="24"/>
        </w:rPr>
        <w:t>Student Name: Aniruddha Joshi</w:t>
      </w:r>
    </w:p>
    <w:p w14:paraId="45AE956C" w14:textId="00771572" w:rsidR="007F59BE" w:rsidRDefault="007F59B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0 questions</w:t>
      </w:r>
      <w:r w:rsidR="003E1F5A">
        <w:rPr>
          <w:rFonts w:cstheme="minorHAnsi"/>
          <w:sz w:val="24"/>
          <w:szCs w:val="24"/>
        </w:rPr>
        <w:t xml:space="preserve"> and answers</w:t>
      </w:r>
      <w:r>
        <w:rPr>
          <w:rFonts w:cstheme="minorHAnsi"/>
          <w:sz w:val="24"/>
          <w:szCs w:val="24"/>
        </w:rPr>
        <w:t>:</w:t>
      </w:r>
    </w:p>
    <w:p w14:paraId="1301CC79" w14:textId="79C30FFE" w:rsidR="007F59BE" w:rsidRDefault="007F59BE" w:rsidP="007F59BE">
      <w:pPr>
        <w:pStyle w:val="ListParagraph"/>
        <w:numPr>
          <w:ilvl w:val="0"/>
          <w:numId w:val="21"/>
        </w:numPr>
      </w:pPr>
      <w:r w:rsidRPr="007F59BE">
        <w:t>What specific socio-economic and health indicators were used to cluster the countries?</w:t>
      </w:r>
    </w:p>
    <w:p w14:paraId="2550CA66" w14:textId="79E612FF" w:rsidR="008B0A6F" w:rsidRDefault="008B0A6F" w:rsidP="008B0A6F">
      <w:pPr>
        <w:ind w:left="720"/>
      </w:pPr>
      <w:r>
        <w:t xml:space="preserve">Below </w:t>
      </w:r>
      <w:r w:rsidRPr="007F59BE">
        <w:t>specific socio-economic</w:t>
      </w:r>
      <w:r>
        <w:t xml:space="preserve"> were used in project</w:t>
      </w:r>
    </w:p>
    <w:p w14:paraId="6D0FA1DE" w14:textId="0A73AF16" w:rsidR="00E4430C" w:rsidRPr="00E4430C" w:rsidRDefault="00E4430C" w:rsidP="00E4430C">
      <w:pPr>
        <w:pStyle w:val="ListParagraph"/>
        <w:numPr>
          <w:ilvl w:val="1"/>
          <w:numId w:val="21"/>
        </w:numPr>
        <w:rPr>
          <w:rFonts w:cstheme="minorHAnsi"/>
          <w:sz w:val="24"/>
          <w:szCs w:val="24"/>
        </w:rPr>
      </w:pPr>
      <w:proofErr w:type="spellStart"/>
      <w:r w:rsidRPr="00E4430C">
        <w:rPr>
          <w:rFonts w:cstheme="minorHAnsi"/>
          <w:sz w:val="24"/>
          <w:szCs w:val="24"/>
        </w:rPr>
        <w:t>child_mort</w:t>
      </w:r>
      <w:proofErr w:type="spellEnd"/>
      <w:r w:rsidRPr="00E4430C">
        <w:rPr>
          <w:rFonts w:cstheme="minorHAnsi"/>
          <w:sz w:val="24"/>
          <w:szCs w:val="24"/>
        </w:rPr>
        <w:t>: Child mortality rate   </w:t>
      </w:r>
    </w:p>
    <w:p w14:paraId="0BC1B438" w14:textId="77777777" w:rsidR="00E4430C" w:rsidRPr="00E4430C" w:rsidRDefault="00E4430C" w:rsidP="00E4430C">
      <w:pPr>
        <w:pStyle w:val="ListParagraph"/>
        <w:numPr>
          <w:ilvl w:val="1"/>
          <w:numId w:val="21"/>
        </w:numPr>
        <w:rPr>
          <w:rFonts w:cstheme="minorHAnsi"/>
          <w:sz w:val="24"/>
          <w:szCs w:val="24"/>
        </w:rPr>
      </w:pPr>
      <w:r w:rsidRPr="00E4430C">
        <w:rPr>
          <w:rFonts w:cstheme="minorHAnsi"/>
          <w:sz w:val="24"/>
          <w:szCs w:val="24"/>
        </w:rPr>
        <w:t xml:space="preserve">exports: Exports as a percentage of GDP    </w:t>
      </w:r>
    </w:p>
    <w:p w14:paraId="212B717B" w14:textId="13108895" w:rsidR="00E4430C" w:rsidRPr="00E4430C" w:rsidRDefault="00E4430C" w:rsidP="00E4430C">
      <w:pPr>
        <w:pStyle w:val="ListParagraph"/>
        <w:numPr>
          <w:ilvl w:val="1"/>
          <w:numId w:val="21"/>
        </w:numPr>
        <w:rPr>
          <w:rFonts w:cstheme="minorHAnsi"/>
          <w:sz w:val="24"/>
          <w:szCs w:val="24"/>
        </w:rPr>
      </w:pPr>
      <w:r w:rsidRPr="00E4430C">
        <w:rPr>
          <w:rFonts w:cstheme="minorHAnsi"/>
          <w:sz w:val="24"/>
          <w:szCs w:val="24"/>
        </w:rPr>
        <w:t xml:space="preserve">health: Health spending </w:t>
      </w:r>
    </w:p>
    <w:p w14:paraId="1AAD4ACF" w14:textId="77777777" w:rsidR="00E4430C" w:rsidRPr="00E4430C" w:rsidRDefault="00E4430C" w:rsidP="00E4430C">
      <w:pPr>
        <w:pStyle w:val="ListParagraph"/>
        <w:numPr>
          <w:ilvl w:val="1"/>
          <w:numId w:val="21"/>
        </w:numPr>
        <w:rPr>
          <w:rFonts w:cstheme="minorHAnsi"/>
          <w:sz w:val="24"/>
          <w:szCs w:val="24"/>
        </w:rPr>
      </w:pPr>
      <w:r w:rsidRPr="00E4430C">
        <w:rPr>
          <w:rFonts w:cstheme="minorHAnsi"/>
          <w:sz w:val="24"/>
          <w:szCs w:val="24"/>
        </w:rPr>
        <w:t xml:space="preserve">imports: Imports as a percentage of GDP    </w:t>
      </w:r>
    </w:p>
    <w:p w14:paraId="051BB9D9" w14:textId="77777777" w:rsidR="00E4430C" w:rsidRPr="00E4430C" w:rsidRDefault="00E4430C" w:rsidP="00E4430C">
      <w:pPr>
        <w:pStyle w:val="ListParagraph"/>
        <w:numPr>
          <w:ilvl w:val="1"/>
          <w:numId w:val="21"/>
        </w:numPr>
        <w:rPr>
          <w:rFonts w:cstheme="minorHAnsi"/>
          <w:sz w:val="24"/>
          <w:szCs w:val="24"/>
        </w:rPr>
      </w:pPr>
      <w:r w:rsidRPr="00E4430C">
        <w:rPr>
          <w:rFonts w:cstheme="minorHAnsi"/>
          <w:sz w:val="24"/>
          <w:szCs w:val="24"/>
        </w:rPr>
        <w:t xml:space="preserve">income: Net income per person    </w:t>
      </w:r>
    </w:p>
    <w:p w14:paraId="13B57AB9" w14:textId="77777777" w:rsidR="00E4430C" w:rsidRPr="00E4430C" w:rsidRDefault="00E4430C" w:rsidP="00E4430C">
      <w:pPr>
        <w:pStyle w:val="ListParagraph"/>
        <w:numPr>
          <w:ilvl w:val="1"/>
          <w:numId w:val="21"/>
        </w:numPr>
        <w:rPr>
          <w:rFonts w:cstheme="minorHAnsi"/>
          <w:sz w:val="24"/>
          <w:szCs w:val="24"/>
        </w:rPr>
      </w:pPr>
      <w:r w:rsidRPr="00E4430C">
        <w:rPr>
          <w:rFonts w:cstheme="minorHAnsi"/>
          <w:sz w:val="24"/>
          <w:szCs w:val="24"/>
        </w:rPr>
        <w:t xml:space="preserve">inflation: Annual inflation rate    </w:t>
      </w:r>
    </w:p>
    <w:p w14:paraId="3431CA39" w14:textId="77777777" w:rsidR="00E4430C" w:rsidRPr="00E4430C" w:rsidRDefault="00E4430C" w:rsidP="00E4430C">
      <w:pPr>
        <w:pStyle w:val="ListParagraph"/>
        <w:numPr>
          <w:ilvl w:val="1"/>
          <w:numId w:val="21"/>
        </w:numPr>
        <w:rPr>
          <w:rFonts w:cstheme="minorHAnsi"/>
          <w:sz w:val="24"/>
          <w:szCs w:val="24"/>
        </w:rPr>
      </w:pPr>
      <w:proofErr w:type="spellStart"/>
      <w:r w:rsidRPr="00E4430C">
        <w:rPr>
          <w:rFonts w:cstheme="minorHAnsi"/>
          <w:sz w:val="24"/>
          <w:szCs w:val="24"/>
        </w:rPr>
        <w:t>life_expec</w:t>
      </w:r>
      <w:proofErr w:type="spellEnd"/>
      <w:r w:rsidRPr="00E4430C">
        <w:rPr>
          <w:rFonts w:cstheme="minorHAnsi"/>
          <w:sz w:val="24"/>
          <w:szCs w:val="24"/>
        </w:rPr>
        <w:t xml:space="preserve">: Average life expectancy    </w:t>
      </w:r>
    </w:p>
    <w:p w14:paraId="7527BD54" w14:textId="77777777" w:rsidR="00E4430C" w:rsidRPr="00E4430C" w:rsidRDefault="00E4430C" w:rsidP="00E4430C">
      <w:pPr>
        <w:pStyle w:val="ListParagraph"/>
        <w:numPr>
          <w:ilvl w:val="1"/>
          <w:numId w:val="21"/>
        </w:numPr>
        <w:rPr>
          <w:rFonts w:cstheme="minorHAnsi"/>
          <w:sz w:val="24"/>
          <w:szCs w:val="24"/>
        </w:rPr>
      </w:pPr>
      <w:proofErr w:type="spellStart"/>
      <w:r w:rsidRPr="00E4430C">
        <w:rPr>
          <w:rFonts w:cstheme="minorHAnsi"/>
          <w:sz w:val="24"/>
          <w:szCs w:val="24"/>
        </w:rPr>
        <w:t>total_fer</w:t>
      </w:r>
      <w:proofErr w:type="spellEnd"/>
      <w:r w:rsidRPr="00E4430C">
        <w:rPr>
          <w:rFonts w:cstheme="minorHAnsi"/>
          <w:sz w:val="24"/>
          <w:szCs w:val="24"/>
        </w:rPr>
        <w:t xml:space="preserve">: Total fertility rate    </w:t>
      </w:r>
    </w:p>
    <w:p w14:paraId="10972A71" w14:textId="77777777" w:rsidR="00E4430C" w:rsidRDefault="00E4430C" w:rsidP="00E4430C">
      <w:pPr>
        <w:pStyle w:val="ListParagraph"/>
        <w:numPr>
          <w:ilvl w:val="1"/>
          <w:numId w:val="21"/>
        </w:numPr>
        <w:rPr>
          <w:rFonts w:cstheme="minorHAnsi"/>
          <w:sz w:val="24"/>
          <w:szCs w:val="24"/>
        </w:rPr>
      </w:pPr>
      <w:proofErr w:type="spellStart"/>
      <w:r w:rsidRPr="00E4430C">
        <w:rPr>
          <w:rFonts w:cstheme="minorHAnsi"/>
          <w:sz w:val="24"/>
          <w:szCs w:val="24"/>
        </w:rPr>
        <w:t>gdpp</w:t>
      </w:r>
      <w:proofErr w:type="spellEnd"/>
      <w:r w:rsidRPr="00E4430C">
        <w:rPr>
          <w:rFonts w:cstheme="minorHAnsi"/>
          <w:sz w:val="24"/>
          <w:szCs w:val="24"/>
        </w:rPr>
        <w:t xml:space="preserve">: GDP per capita    </w:t>
      </w:r>
    </w:p>
    <w:p w14:paraId="56C45EC0" w14:textId="77777777" w:rsidR="003E1F5A" w:rsidRPr="00E4430C" w:rsidRDefault="003E1F5A" w:rsidP="003E1F5A">
      <w:pPr>
        <w:pStyle w:val="ListParagraph"/>
        <w:rPr>
          <w:rFonts w:cstheme="minorHAnsi"/>
          <w:sz w:val="24"/>
          <w:szCs w:val="24"/>
        </w:rPr>
      </w:pPr>
    </w:p>
    <w:p w14:paraId="413A673D" w14:textId="3F946B09" w:rsidR="007F59BE" w:rsidRDefault="007F59BE" w:rsidP="007F59BE">
      <w:pPr>
        <w:pStyle w:val="ListParagraph"/>
        <w:numPr>
          <w:ilvl w:val="0"/>
          <w:numId w:val="21"/>
        </w:numPr>
      </w:pPr>
      <w:r w:rsidRPr="007F59BE">
        <w:t xml:space="preserve">How was </w:t>
      </w:r>
      <w:r w:rsidR="00D7494B" w:rsidRPr="007F59BE">
        <w:t>the missing</w:t>
      </w:r>
      <w:r w:rsidRPr="007F59BE">
        <w:t xml:space="preserve"> data handled?</w:t>
      </w:r>
    </w:p>
    <w:p w14:paraId="57464F57" w14:textId="3BDDFDD5" w:rsidR="00E4430C" w:rsidRPr="00E4430C" w:rsidRDefault="00E4430C" w:rsidP="00E4430C">
      <w:pPr>
        <w:pStyle w:val="ListParagraph"/>
        <w:rPr>
          <w:rFonts w:cstheme="minorHAnsi"/>
          <w:sz w:val="24"/>
          <w:szCs w:val="24"/>
        </w:rPr>
      </w:pPr>
      <w:r w:rsidRPr="00E4430C">
        <w:rPr>
          <w:rFonts w:cstheme="minorHAnsi"/>
          <w:sz w:val="24"/>
          <w:szCs w:val="24"/>
        </w:rPr>
        <w:t xml:space="preserve">Missing data was handled by filling the gaps with the average values for each respective column. </w:t>
      </w:r>
    </w:p>
    <w:p w14:paraId="0191C42A" w14:textId="77777777" w:rsidR="00E4430C" w:rsidRPr="007F59BE" w:rsidRDefault="00E4430C" w:rsidP="00E4430C">
      <w:pPr>
        <w:pStyle w:val="ListParagraph"/>
      </w:pPr>
    </w:p>
    <w:p w14:paraId="642DF076" w14:textId="5C9DA180" w:rsidR="007F59BE" w:rsidRDefault="007F59BE" w:rsidP="007F59BE">
      <w:pPr>
        <w:pStyle w:val="ListParagraph"/>
        <w:numPr>
          <w:ilvl w:val="0"/>
          <w:numId w:val="21"/>
        </w:numPr>
      </w:pPr>
      <w:r w:rsidRPr="007F59BE">
        <w:t>The dataset has only 167 records, which is a relatively small sample size. How might this small sample size affect the accuracy</w:t>
      </w:r>
      <w:r w:rsidR="00D7494B">
        <w:t>?</w:t>
      </w:r>
    </w:p>
    <w:p w14:paraId="24C2A69E" w14:textId="77777777" w:rsidR="00E4430C" w:rsidRDefault="00E4430C" w:rsidP="00E4430C">
      <w:pPr>
        <w:pStyle w:val="ListParagraph"/>
        <w:rPr>
          <w:rFonts w:cstheme="minorHAnsi"/>
          <w:sz w:val="24"/>
          <w:szCs w:val="24"/>
        </w:rPr>
      </w:pPr>
    </w:p>
    <w:p w14:paraId="731362B7" w14:textId="4E5F9857" w:rsidR="00E4430C" w:rsidRPr="00E4430C" w:rsidRDefault="00E4430C" w:rsidP="00E4430C">
      <w:pPr>
        <w:pStyle w:val="ListParagraph"/>
        <w:rPr>
          <w:rFonts w:cstheme="minorHAnsi"/>
          <w:sz w:val="24"/>
          <w:szCs w:val="24"/>
        </w:rPr>
      </w:pPr>
      <w:r w:rsidRPr="00E4430C">
        <w:rPr>
          <w:rFonts w:cstheme="minorHAnsi"/>
          <w:sz w:val="24"/>
          <w:szCs w:val="24"/>
        </w:rPr>
        <w:t xml:space="preserve">The small sample size potentially </w:t>
      </w:r>
      <w:proofErr w:type="gramStart"/>
      <w:r w:rsidRPr="00E4430C">
        <w:rPr>
          <w:rFonts w:cstheme="minorHAnsi"/>
          <w:sz w:val="24"/>
          <w:szCs w:val="24"/>
        </w:rPr>
        <w:t>limit</w:t>
      </w:r>
      <w:proofErr w:type="gramEnd"/>
      <w:r w:rsidRPr="00E4430C">
        <w:rPr>
          <w:rFonts w:cstheme="minorHAnsi"/>
          <w:sz w:val="24"/>
          <w:szCs w:val="24"/>
        </w:rPr>
        <w:t xml:space="preserve"> the accuracy of the clustering model.    </w:t>
      </w:r>
    </w:p>
    <w:p w14:paraId="49BF00B0" w14:textId="54C83529" w:rsidR="00E4430C" w:rsidRPr="00E4430C" w:rsidRDefault="00E4430C" w:rsidP="00E4430C">
      <w:pPr>
        <w:pStyle w:val="ListParagraph"/>
        <w:rPr>
          <w:rFonts w:cstheme="minorHAnsi"/>
          <w:sz w:val="24"/>
          <w:szCs w:val="24"/>
        </w:rPr>
      </w:pPr>
      <w:r w:rsidRPr="00E4430C">
        <w:rPr>
          <w:rFonts w:cstheme="minorHAnsi"/>
          <w:sz w:val="24"/>
          <w:szCs w:val="24"/>
        </w:rPr>
        <w:t xml:space="preserve">With fewer data points, the model may not capture </w:t>
      </w:r>
      <w:r w:rsidR="008B0A6F">
        <w:rPr>
          <w:rFonts w:cstheme="minorHAnsi"/>
          <w:sz w:val="24"/>
          <w:szCs w:val="24"/>
        </w:rPr>
        <w:t xml:space="preserve">all scenarios </w:t>
      </w:r>
      <w:r w:rsidRPr="00E4430C">
        <w:rPr>
          <w:rFonts w:cstheme="minorHAnsi"/>
          <w:sz w:val="24"/>
          <w:szCs w:val="24"/>
        </w:rPr>
        <w:t xml:space="preserve">leading to less precise clusters.    </w:t>
      </w:r>
    </w:p>
    <w:p w14:paraId="336609A7" w14:textId="77777777" w:rsidR="00E4430C" w:rsidRPr="007F59BE" w:rsidRDefault="00E4430C" w:rsidP="00E4430C">
      <w:pPr>
        <w:pStyle w:val="ListParagraph"/>
      </w:pPr>
    </w:p>
    <w:p w14:paraId="247F1214" w14:textId="36BB5866" w:rsidR="007F59BE" w:rsidRDefault="007F59BE" w:rsidP="007F59BE">
      <w:pPr>
        <w:pStyle w:val="ListParagraph"/>
        <w:numPr>
          <w:ilvl w:val="0"/>
          <w:numId w:val="21"/>
        </w:numPr>
      </w:pPr>
      <w:r w:rsidRPr="007F59BE">
        <w:t>What methods were used to determine the optimal number of clusters?</w:t>
      </w:r>
    </w:p>
    <w:p w14:paraId="4986135B" w14:textId="77777777" w:rsidR="00E4430C" w:rsidRDefault="00E4430C" w:rsidP="00E4430C">
      <w:pPr>
        <w:pStyle w:val="ListParagraph"/>
      </w:pPr>
    </w:p>
    <w:p w14:paraId="723922EA" w14:textId="1EA8BD30" w:rsidR="00E4430C" w:rsidRDefault="00E4430C" w:rsidP="00E4430C">
      <w:pPr>
        <w:pStyle w:val="ListParagraph"/>
        <w:rPr>
          <w:rFonts w:cstheme="minorHAnsi"/>
          <w:sz w:val="24"/>
          <w:szCs w:val="24"/>
        </w:rPr>
      </w:pPr>
      <w:r w:rsidRPr="00F27A32">
        <w:rPr>
          <w:rFonts w:cstheme="minorHAnsi"/>
          <w:sz w:val="24"/>
          <w:szCs w:val="24"/>
        </w:rPr>
        <w:t xml:space="preserve">Elbow method: </w:t>
      </w:r>
      <w:r w:rsidR="008B0A6F">
        <w:rPr>
          <w:rFonts w:cstheme="minorHAnsi"/>
          <w:sz w:val="24"/>
          <w:szCs w:val="24"/>
        </w:rPr>
        <w:t>I</w:t>
      </w:r>
      <w:r w:rsidRPr="00F27A32">
        <w:rPr>
          <w:rFonts w:cstheme="minorHAnsi"/>
          <w:sz w:val="24"/>
          <w:szCs w:val="24"/>
        </w:rPr>
        <w:t xml:space="preserve">dentifying the "elbow" point where adding more clusters doesn't significantly reduce the sum of squares.    </w:t>
      </w:r>
    </w:p>
    <w:p w14:paraId="31CA764B" w14:textId="77777777" w:rsidR="008B0A6F" w:rsidRPr="00F27A32" w:rsidRDefault="008B0A6F" w:rsidP="00E4430C">
      <w:pPr>
        <w:pStyle w:val="ListParagraph"/>
        <w:rPr>
          <w:rFonts w:cstheme="minorHAnsi"/>
          <w:sz w:val="24"/>
          <w:szCs w:val="24"/>
        </w:rPr>
      </w:pPr>
    </w:p>
    <w:p w14:paraId="14FD5E66" w14:textId="103B452E" w:rsidR="00E4430C" w:rsidRPr="00F27A32" w:rsidRDefault="00E4430C" w:rsidP="00E4430C">
      <w:pPr>
        <w:pStyle w:val="ListParagraph"/>
        <w:rPr>
          <w:rFonts w:cstheme="minorHAnsi"/>
          <w:sz w:val="24"/>
          <w:szCs w:val="24"/>
        </w:rPr>
      </w:pPr>
      <w:r w:rsidRPr="00F27A32">
        <w:rPr>
          <w:rFonts w:cstheme="minorHAnsi"/>
          <w:sz w:val="24"/>
          <w:szCs w:val="24"/>
        </w:rPr>
        <w:t xml:space="preserve">Silhouette analysis: Measuring how similar an object is to its own cluster compared to other clusters.    </w:t>
      </w:r>
    </w:p>
    <w:p w14:paraId="47036EE6" w14:textId="77777777" w:rsidR="00E4430C" w:rsidRPr="007F59BE" w:rsidRDefault="00E4430C" w:rsidP="00E4430C">
      <w:pPr>
        <w:pStyle w:val="ListParagraph"/>
      </w:pPr>
    </w:p>
    <w:p w14:paraId="2A6955EC" w14:textId="49E35089" w:rsidR="007F59BE" w:rsidRDefault="007F59BE" w:rsidP="007F59BE">
      <w:pPr>
        <w:pStyle w:val="ListParagraph"/>
        <w:numPr>
          <w:ilvl w:val="0"/>
          <w:numId w:val="21"/>
        </w:numPr>
      </w:pPr>
      <w:r w:rsidRPr="007F59BE">
        <w:t>What visualization were used and why those were selected?</w:t>
      </w:r>
    </w:p>
    <w:p w14:paraId="281FB7B7" w14:textId="77777777" w:rsidR="00E4430C" w:rsidRDefault="00E4430C" w:rsidP="00E4430C">
      <w:pPr>
        <w:pStyle w:val="ListParagraph"/>
      </w:pPr>
    </w:p>
    <w:p w14:paraId="144AD8FA" w14:textId="77777777" w:rsidR="00E4430C" w:rsidRPr="00F27A32" w:rsidRDefault="00E4430C" w:rsidP="00E4430C">
      <w:pPr>
        <w:ind w:left="720"/>
        <w:rPr>
          <w:rFonts w:cstheme="minorHAnsi"/>
          <w:sz w:val="24"/>
          <w:szCs w:val="24"/>
        </w:rPr>
      </w:pPr>
      <w:r w:rsidRPr="00F27A32">
        <w:rPr>
          <w:rFonts w:cstheme="minorHAnsi"/>
          <w:sz w:val="24"/>
          <w:szCs w:val="24"/>
        </w:rPr>
        <w:t xml:space="preserve">Scatter plots: To explore correlations between variables.    </w:t>
      </w:r>
    </w:p>
    <w:p w14:paraId="16729C88" w14:textId="77777777" w:rsidR="00E4430C" w:rsidRPr="00F27A32" w:rsidRDefault="00E4430C" w:rsidP="00E4430C">
      <w:pPr>
        <w:ind w:left="720"/>
        <w:rPr>
          <w:rFonts w:cstheme="minorHAnsi"/>
          <w:sz w:val="24"/>
          <w:szCs w:val="24"/>
        </w:rPr>
      </w:pPr>
      <w:r w:rsidRPr="00F27A32">
        <w:rPr>
          <w:rFonts w:cstheme="minorHAnsi"/>
          <w:sz w:val="24"/>
          <w:szCs w:val="24"/>
        </w:rPr>
        <w:t xml:space="preserve">Histograms: To understand the distribution of individual variables.    </w:t>
      </w:r>
    </w:p>
    <w:p w14:paraId="45EBB93D" w14:textId="77777777" w:rsidR="00E4430C" w:rsidRPr="00F27A32" w:rsidRDefault="00E4430C" w:rsidP="00E4430C">
      <w:pPr>
        <w:ind w:left="720"/>
        <w:rPr>
          <w:rFonts w:cstheme="minorHAnsi"/>
          <w:sz w:val="24"/>
          <w:szCs w:val="24"/>
        </w:rPr>
      </w:pPr>
      <w:r w:rsidRPr="00F27A32">
        <w:rPr>
          <w:rFonts w:cstheme="minorHAnsi"/>
          <w:sz w:val="24"/>
          <w:szCs w:val="24"/>
        </w:rPr>
        <w:lastRenderedPageBreak/>
        <w:t xml:space="preserve">Heatmap: To visualize the correlation matrix, showing relationships between all pairs of variables.    </w:t>
      </w:r>
    </w:p>
    <w:p w14:paraId="7F2E3CF6" w14:textId="56F15473" w:rsidR="00E4430C" w:rsidRPr="00F27A32" w:rsidRDefault="00E4430C" w:rsidP="00E4430C">
      <w:pPr>
        <w:ind w:left="720"/>
        <w:rPr>
          <w:rFonts w:cstheme="minorHAnsi"/>
          <w:sz w:val="24"/>
          <w:szCs w:val="24"/>
        </w:rPr>
      </w:pPr>
      <w:r w:rsidRPr="00F27A32">
        <w:rPr>
          <w:rFonts w:cstheme="minorHAnsi"/>
          <w:sz w:val="24"/>
          <w:szCs w:val="24"/>
        </w:rPr>
        <w:t xml:space="preserve">World maps: To visualize child mortality and GDP geographically.    </w:t>
      </w:r>
    </w:p>
    <w:p w14:paraId="2994C571" w14:textId="77777777" w:rsidR="00E4430C" w:rsidRPr="007F59BE" w:rsidRDefault="00E4430C" w:rsidP="00E4430C">
      <w:pPr>
        <w:pStyle w:val="ListParagraph"/>
      </w:pPr>
    </w:p>
    <w:p w14:paraId="53D6DA6D" w14:textId="626BD653" w:rsidR="007F59BE" w:rsidRDefault="007F59BE" w:rsidP="007F59BE">
      <w:pPr>
        <w:pStyle w:val="ListParagraph"/>
        <w:numPr>
          <w:ilvl w:val="0"/>
          <w:numId w:val="21"/>
        </w:numPr>
      </w:pPr>
      <w:r w:rsidRPr="007F59BE">
        <w:t xml:space="preserve">Why </w:t>
      </w:r>
      <w:proofErr w:type="gramStart"/>
      <w:r w:rsidRPr="007F59BE">
        <w:t>k=</w:t>
      </w:r>
      <w:proofErr w:type="gramEnd"/>
      <w:r w:rsidRPr="007F59BE">
        <w:t>4 selected? What were the challenges in selecting K?</w:t>
      </w:r>
    </w:p>
    <w:p w14:paraId="35B461D7" w14:textId="77777777" w:rsidR="003E1F5A" w:rsidRDefault="003E1F5A" w:rsidP="003E1F5A">
      <w:pPr>
        <w:pStyle w:val="ListParagraph"/>
        <w:rPr>
          <w:rFonts w:cstheme="minorHAnsi"/>
          <w:sz w:val="24"/>
          <w:szCs w:val="24"/>
        </w:rPr>
      </w:pPr>
    </w:p>
    <w:p w14:paraId="419458DF" w14:textId="0674A738" w:rsidR="003E1F5A" w:rsidRPr="003E1F5A" w:rsidRDefault="003E1F5A" w:rsidP="003E1F5A">
      <w:pPr>
        <w:pStyle w:val="ListParagraph"/>
        <w:rPr>
          <w:rFonts w:cstheme="minorHAnsi"/>
          <w:sz w:val="24"/>
          <w:szCs w:val="24"/>
        </w:rPr>
      </w:pPr>
      <w:r w:rsidRPr="003E1F5A">
        <w:rPr>
          <w:rFonts w:cstheme="minorHAnsi"/>
          <w:sz w:val="24"/>
          <w:szCs w:val="24"/>
        </w:rPr>
        <w:t xml:space="preserve">k=4 was selected because both the elbow method and silhouette analysis indicated it as the optimal number of clusters.    </w:t>
      </w:r>
    </w:p>
    <w:p w14:paraId="73223894" w14:textId="0D19AC0E" w:rsidR="003E1F5A" w:rsidRPr="003E1F5A" w:rsidRDefault="003E1F5A" w:rsidP="003E1F5A">
      <w:pPr>
        <w:pStyle w:val="ListParagraph"/>
        <w:rPr>
          <w:rFonts w:cstheme="minorHAnsi"/>
          <w:sz w:val="24"/>
          <w:szCs w:val="24"/>
        </w:rPr>
      </w:pPr>
      <w:r w:rsidRPr="003E1F5A">
        <w:rPr>
          <w:rFonts w:cstheme="minorHAnsi"/>
          <w:sz w:val="24"/>
          <w:szCs w:val="24"/>
        </w:rPr>
        <w:t xml:space="preserve">Challenges in selecting k: The "elbow" in the elbow </w:t>
      </w:r>
      <w:r w:rsidR="008B0A6F">
        <w:rPr>
          <w:rFonts w:cstheme="minorHAnsi"/>
          <w:sz w:val="24"/>
          <w:szCs w:val="24"/>
        </w:rPr>
        <w:t xml:space="preserve">was </w:t>
      </w:r>
      <w:r w:rsidRPr="003E1F5A">
        <w:rPr>
          <w:rFonts w:cstheme="minorHAnsi"/>
          <w:sz w:val="24"/>
          <w:szCs w:val="24"/>
        </w:rPr>
        <w:t xml:space="preserve">ambiguous, making it challenging to pinpoint the </w:t>
      </w:r>
      <w:r w:rsidR="00766A5F">
        <w:rPr>
          <w:rFonts w:cstheme="minorHAnsi"/>
          <w:sz w:val="24"/>
          <w:szCs w:val="24"/>
        </w:rPr>
        <w:t xml:space="preserve">value of </w:t>
      </w:r>
      <w:r w:rsidRPr="003E1F5A">
        <w:rPr>
          <w:rFonts w:cstheme="minorHAnsi"/>
          <w:sz w:val="24"/>
          <w:szCs w:val="24"/>
        </w:rPr>
        <w:t xml:space="preserve">k. </w:t>
      </w:r>
    </w:p>
    <w:p w14:paraId="53023EC3" w14:textId="77777777" w:rsidR="00E4430C" w:rsidRPr="007F59BE" w:rsidRDefault="00E4430C" w:rsidP="00E4430C"/>
    <w:p w14:paraId="6DC2D7B9" w14:textId="42A4E427" w:rsidR="007F59BE" w:rsidRDefault="007F59BE" w:rsidP="007F59BE">
      <w:pPr>
        <w:pStyle w:val="ListParagraph"/>
        <w:numPr>
          <w:ilvl w:val="0"/>
          <w:numId w:val="21"/>
        </w:numPr>
      </w:pPr>
      <w:r w:rsidRPr="007F59BE">
        <w:t xml:space="preserve">How were the results of the clustering model evaluated? </w:t>
      </w:r>
    </w:p>
    <w:p w14:paraId="3AEEDA78" w14:textId="79A839F4" w:rsidR="003E1F5A" w:rsidRPr="00F27A32" w:rsidRDefault="00766A5F" w:rsidP="003E1F5A">
      <w:pPr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results were evaluated by using S</w:t>
      </w:r>
      <w:r w:rsidR="003E1F5A" w:rsidRPr="00F27A32">
        <w:rPr>
          <w:rFonts w:cstheme="minorHAnsi"/>
          <w:sz w:val="24"/>
          <w:szCs w:val="24"/>
        </w:rPr>
        <w:t>ilhouette analysis</w:t>
      </w:r>
      <w:r>
        <w:rPr>
          <w:rFonts w:cstheme="minorHAnsi"/>
          <w:sz w:val="24"/>
          <w:szCs w:val="24"/>
        </w:rPr>
        <w:t>.</w:t>
      </w:r>
      <w:r w:rsidR="003E1F5A" w:rsidRPr="00F27A32">
        <w:rPr>
          <w:rFonts w:cstheme="minorHAnsi"/>
          <w:sz w:val="24"/>
          <w:szCs w:val="24"/>
        </w:rPr>
        <w:t xml:space="preserve">    </w:t>
      </w:r>
    </w:p>
    <w:p w14:paraId="0C589028" w14:textId="77777777" w:rsidR="003E1F5A" w:rsidRDefault="003E1F5A" w:rsidP="003E1F5A">
      <w:pPr>
        <w:pStyle w:val="ListParagraph"/>
        <w:rPr>
          <w:rFonts w:cstheme="minorHAnsi"/>
          <w:sz w:val="24"/>
          <w:szCs w:val="24"/>
        </w:rPr>
      </w:pPr>
    </w:p>
    <w:p w14:paraId="01353C29" w14:textId="77777777" w:rsidR="007F59BE" w:rsidRDefault="007F59BE" w:rsidP="007F59BE">
      <w:pPr>
        <w:pStyle w:val="ListParagraph"/>
        <w:numPr>
          <w:ilvl w:val="0"/>
          <w:numId w:val="21"/>
        </w:numPr>
      </w:pPr>
      <w:r w:rsidRPr="007F59BE">
        <w:t>What are the specific limitations of the project?</w:t>
      </w:r>
    </w:p>
    <w:p w14:paraId="1C73F4B8" w14:textId="77777777" w:rsidR="003E1F5A" w:rsidRDefault="003E1F5A" w:rsidP="003E1F5A">
      <w:pPr>
        <w:pStyle w:val="ListParagraph"/>
        <w:rPr>
          <w:rFonts w:cstheme="minorHAnsi"/>
          <w:sz w:val="24"/>
          <w:szCs w:val="24"/>
        </w:rPr>
      </w:pPr>
    </w:p>
    <w:p w14:paraId="54BD738F" w14:textId="3609439F" w:rsidR="003E1F5A" w:rsidRPr="003E1F5A" w:rsidRDefault="003E1F5A" w:rsidP="003E1F5A">
      <w:pPr>
        <w:pStyle w:val="ListParagraph"/>
        <w:rPr>
          <w:rFonts w:cstheme="minorHAnsi"/>
          <w:sz w:val="24"/>
          <w:szCs w:val="24"/>
        </w:rPr>
      </w:pPr>
      <w:r w:rsidRPr="003E1F5A">
        <w:rPr>
          <w:rFonts w:cstheme="minorHAnsi"/>
          <w:sz w:val="24"/>
          <w:szCs w:val="24"/>
        </w:rPr>
        <w:t xml:space="preserve">Small sample size (167 records): May not fully capture the diversity of countries.    </w:t>
      </w:r>
    </w:p>
    <w:p w14:paraId="40C96D50" w14:textId="14792F80" w:rsidR="003E1F5A" w:rsidRPr="003E1F5A" w:rsidRDefault="003E1F5A" w:rsidP="00766A5F">
      <w:pPr>
        <w:pStyle w:val="ListParagraph"/>
        <w:rPr>
          <w:rFonts w:cstheme="minorHAnsi"/>
          <w:sz w:val="24"/>
          <w:szCs w:val="24"/>
        </w:rPr>
      </w:pPr>
      <w:r w:rsidRPr="003E1F5A">
        <w:rPr>
          <w:rFonts w:cstheme="minorHAnsi"/>
          <w:sz w:val="24"/>
          <w:szCs w:val="24"/>
        </w:rPr>
        <w:t>Limited number of variables (10 columns): May not fully represent the complexity of socio-economic and health needs.   </w:t>
      </w:r>
    </w:p>
    <w:p w14:paraId="0A7377B3" w14:textId="77777777" w:rsidR="003E1F5A" w:rsidRPr="007F59BE" w:rsidRDefault="003E1F5A" w:rsidP="003E1F5A">
      <w:pPr>
        <w:pStyle w:val="ListParagraph"/>
      </w:pPr>
    </w:p>
    <w:p w14:paraId="41C53A8E" w14:textId="7258711D" w:rsidR="007F59BE" w:rsidRDefault="007F59BE" w:rsidP="007F59BE">
      <w:pPr>
        <w:pStyle w:val="ListParagraph"/>
        <w:numPr>
          <w:ilvl w:val="0"/>
          <w:numId w:val="21"/>
        </w:numPr>
      </w:pPr>
      <w:r w:rsidRPr="007F59BE">
        <w:t>What are the next steps in the project?</w:t>
      </w:r>
    </w:p>
    <w:p w14:paraId="0F2B11F8" w14:textId="77777777" w:rsidR="003E1F5A" w:rsidRDefault="003E1F5A" w:rsidP="003E1F5A">
      <w:pPr>
        <w:pStyle w:val="ListParagraph"/>
        <w:rPr>
          <w:rFonts w:cstheme="minorHAnsi"/>
          <w:sz w:val="24"/>
          <w:szCs w:val="24"/>
        </w:rPr>
      </w:pPr>
    </w:p>
    <w:p w14:paraId="75876EB0" w14:textId="39C91551" w:rsidR="003E1F5A" w:rsidRPr="003E1F5A" w:rsidRDefault="003E1F5A" w:rsidP="003E1F5A">
      <w:pPr>
        <w:pStyle w:val="ListParagraph"/>
        <w:rPr>
          <w:rFonts w:cstheme="minorHAnsi"/>
          <w:sz w:val="24"/>
          <w:szCs w:val="24"/>
        </w:rPr>
      </w:pPr>
      <w:r w:rsidRPr="003E1F5A">
        <w:rPr>
          <w:rFonts w:cstheme="minorHAnsi"/>
          <w:sz w:val="24"/>
          <w:szCs w:val="24"/>
        </w:rPr>
        <w:t>Expanding the dataset with more countries and variables to improve model accuracy</w:t>
      </w:r>
      <w:r w:rsidR="00766A5F">
        <w:rPr>
          <w:rFonts w:cstheme="minorHAnsi"/>
          <w:sz w:val="24"/>
          <w:szCs w:val="24"/>
        </w:rPr>
        <w:t xml:space="preserve"> and a</w:t>
      </w:r>
      <w:r w:rsidRPr="003E1F5A">
        <w:rPr>
          <w:rFonts w:cstheme="minorHAnsi"/>
          <w:sz w:val="24"/>
          <w:szCs w:val="24"/>
        </w:rPr>
        <w:t xml:space="preserve">pplying the clustering model to other socio-economic and health datasets.    </w:t>
      </w:r>
    </w:p>
    <w:p w14:paraId="28661082" w14:textId="77777777" w:rsidR="00766A5F" w:rsidRDefault="00766A5F" w:rsidP="00766A5F">
      <w:pPr>
        <w:pStyle w:val="ListParagraph"/>
      </w:pPr>
    </w:p>
    <w:p w14:paraId="5EE278BC" w14:textId="7243A6E2" w:rsidR="007F59BE" w:rsidRPr="007F59BE" w:rsidRDefault="007F59BE" w:rsidP="007F59BE">
      <w:pPr>
        <w:pStyle w:val="ListParagraph"/>
        <w:numPr>
          <w:ilvl w:val="0"/>
          <w:numId w:val="21"/>
        </w:numPr>
      </w:pPr>
      <w:r w:rsidRPr="007F59BE">
        <w:t>How can the results of this clustering be used to inform policy decisions?</w:t>
      </w:r>
    </w:p>
    <w:p w14:paraId="1D8A6C3A" w14:textId="12A15AA9" w:rsidR="003E1F5A" w:rsidRPr="003E1F5A" w:rsidRDefault="003E1F5A" w:rsidP="003E1F5A">
      <w:pPr>
        <w:pStyle w:val="ListParagraph"/>
        <w:rPr>
          <w:rFonts w:cstheme="minorHAnsi"/>
          <w:sz w:val="24"/>
          <w:szCs w:val="24"/>
        </w:rPr>
      </w:pPr>
      <w:r w:rsidRPr="003E1F5A">
        <w:rPr>
          <w:rFonts w:cstheme="minorHAnsi"/>
          <w:sz w:val="24"/>
          <w:szCs w:val="24"/>
        </w:rPr>
        <w:t>Identifying countries with similar socio-economic and health profiles allows for tailoring interventions to specific needs</w:t>
      </w:r>
      <w:r w:rsidR="00CC5AF2">
        <w:rPr>
          <w:rFonts w:cstheme="minorHAnsi"/>
          <w:sz w:val="24"/>
          <w:szCs w:val="24"/>
        </w:rPr>
        <w:t xml:space="preserve"> and p</w:t>
      </w:r>
      <w:r w:rsidRPr="003E1F5A">
        <w:rPr>
          <w:rFonts w:cstheme="minorHAnsi"/>
          <w:sz w:val="24"/>
          <w:szCs w:val="24"/>
        </w:rPr>
        <w:t xml:space="preserve">rioritizing funding allocation based on cluster characteristics, focusing on regions with the greatest needs.  </w:t>
      </w:r>
    </w:p>
    <w:sectPr w:rsidR="003E1F5A" w:rsidRPr="003E1F5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A4DD95" w14:textId="77777777" w:rsidR="00CF3FF2" w:rsidRPr="004C435F" w:rsidRDefault="00CF3FF2" w:rsidP="00207E75">
      <w:pPr>
        <w:spacing w:after="0" w:line="240" w:lineRule="auto"/>
      </w:pPr>
      <w:r w:rsidRPr="004C435F">
        <w:separator/>
      </w:r>
    </w:p>
  </w:endnote>
  <w:endnote w:type="continuationSeparator" w:id="0">
    <w:p w14:paraId="31C30870" w14:textId="77777777" w:rsidR="00CF3FF2" w:rsidRPr="004C435F" w:rsidRDefault="00CF3FF2" w:rsidP="00207E75">
      <w:pPr>
        <w:spacing w:after="0" w:line="240" w:lineRule="auto"/>
      </w:pPr>
      <w:r w:rsidRPr="004C435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686C57" w14:textId="77777777" w:rsidR="00CF3FF2" w:rsidRPr="004C435F" w:rsidRDefault="00CF3FF2" w:rsidP="00207E75">
      <w:pPr>
        <w:spacing w:after="0" w:line="240" w:lineRule="auto"/>
      </w:pPr>
      <w:r w:rsidRPr="004C435F">
        <w:separator/>
      </w:r>
    </w:p>
  </w:footnote>
  <w:footnote w:type="continuationSeparator" w:id="0">
    <w:p w14:paraId="09A1B408" w14:textId="77777777" w:rsidR="00CF3FF2" w:rsidRPr="004C435F" w:rsidRDefault="00CF3FF2" w:rsidP="00207E75">
      <w:pPr>
        <w:spacing w:after="0" w:line="240" w:lineRule="auto"/>
      </w:pPr>
      <w:r w:rsidRPr="004C435F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D9F851" w14:textId="1C4B47BC" w:rsidR="00207E75" w:rsidRPr="004C435F" w:rsidRDefault="002C16DC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4C435F">
      <w:rPr>
        <w:rFonts w:ascii="Times New Roman" w:hAnsi="Times New Roman" w:cs="Times New Roman"/>
        <w:sz w:val="24"/>
        <w:szCs w:val="24"/>
      </w:rPr>
      <w:t>Aniruddha Joshi</w:t>
    </w:r>
  </w:p>
  <w:p w14:paraId="40D6FD77" w14:textId="43956893" w:rsidR="00207E75" w:rsidRPr="004C435F" w:rsidRDefault="00F00322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01</w:t>
    </w:r>
    <w:r w:rsidR="00207E75" w:rsidRPr="004C435F">
      <w:rPr>
        <w:rFonts w:ascii="Times New Roman" w:hAnsi="Times New Roman" w:cs="Times New Roman"/>
        <w:sz w:val="24"/>
        <w:szCs w:val="24"/>
      </w:rPr>
      <w:t>/</w:t>
    </w:r>
    <w:r w:rsidR="00F27A32">
      <w:rPr>
        <w:rFonts w:ascii="Times New Roman" w:hAnsi="Times New Roman" w:cs="Times New Roman"/>
        <w:sz w:val="24"/>
        <w:szCs w:val="24"/>
      </w:rPr>
      <w:t>31</w:t>
    </w:r>
    <w:r w:rsidR="00207E75" w:rsidRPr="004C435F">
      <w:rPr>
        <w:rFonts w:ascii="Times New Roman" w:hAnsi="Times New Roman" w:cs="Times New Roman"/>
        <w:sz w:val="24"/>
        <w:szCs w:val="24"/>
      </w:rPr>
      <w:t>/20</w:t>
    </w:r>
    <w:r w:rsidR="002C16DC" w:rsidRPr="004C435F">
      <w:rPr>
        <w:rFonts w:ascii="Times New Roman" w:hAnsi="Times New Roman" w:cs="Times New Roman"/>
        <w:sz w:val="24"/>
        <w:szCs w:val="24"/>
      </w:rPr>
      <w:t>2</w:t>
    </w:r>
    <w:r>
      <w:rPr>
        <w:rFonts w:ascii="Times New Roman" w:hAnsi="Times New Roman" w:cs="Times New Roman"/>
        <w:sz w:val="24"/>
        <w:szCs w:val="24"/>
      </w:rPr>
      <w:t>5</w:t>
    </w:r>
  </w:p>
  <w:p w14:paraId="643247C1" w14:textId="4F9F333A" w:rsidR="00207E75" w:rsidRPr="004C435F" w:rsidRDefault="004C435F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pplied Data Science</w:t>
    </w:r>
  </w:p>
  <w:p w14:paraId="30DCE7DE" w14:textId="6365919C" w:rsidR="00207E75" w:rsidRPr="004C435F" w:rsidRDefault="00207E75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4C435F">
      <w:rPr>
        <w:rFonts w:ascii="Times New Roman" w:hAnsi="Times New Roman" w:cs="Times New Roman"/>
        <w:sz w:val="24"/>
        <w:szCs w:val="24"/>
      </w:rPr>
      <w:t>DSC6</w:t>
    </w:r>
    <w:r w:rsidR="004C435F">
      <w:rPr>
        <w:rFonts w:ascii="Times New Roman" w:hAnsi="Times New Roman" w:cs="Times New Roman"/>
        <w:sz w:val="24"/>
        <w:szCs w:val="24"/>
      </w:rPr>
      <w:t>8</w:t>
    </w:r>
    <w:r w:rsidRPr="004C435F">
      <w:rPr>
        <w:rFonts w:ascii="Times New Roman" w:hAnsi="Times New Roman" w:cs="Times New Roman"/>
        <w:sz w:val="24"/>
        <w:szCs w:val="24"/>
      </w:rPr>
      <w:t>0-T30</w:t>
    </w:r>
    <w:r w:rsidR="004C435F">
      <w:rPr>
        <w:rFonts w:ascii="Times New Roman" w:hAnsi="Times New Roman" w:cs="Times New Roman"/>
        <w:sz w:val="24"/>
        <w:szCs w:val="24"/>
      </w:rPr>
      <w:t>1</w:t>
    </w:r>
    <w:r w:rsidRPr="004C435F">
      <w:rPr>
        <w:rFonts w:ascii="Times New Roman" w:hAnsi="Times New Roman" w:cs="Times New Roman"/>
        <w:sz w:val="24"/>
        <w:szCs w:val="24"/>
      </w:rPr>
      <w:t xml:space="preserve"> (22</w:t>
    </w:r>
    <w:r w:rsidR="004C435F">
      <w:rPr>
        <w:rFonts w:ascii="Times New Roman" w:hAnsi="Times New Roman" w:cs="Times New Roman"/>
        <w:sz w:val="24"/>
        <w:szCs w:val="24"/>
      </w:rPr>
      <w:t>53</w:t>
    </w:r>
    <w:r w:rsidRPr="004C435F">
      <w:rPr>
        <w:rFonts w:ascii="Times New Roman" w:hAnsi="Times New Roman" w:cs="Times New Roman"/>
        <w:sz w:val="24"/>
        <w:szCs w:val="24"/>
      </w:rPr>
      <w:t>-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F5D66"/>
    <w:multiLevelType w:val="multilevel"/>
    <w:tmpl w:val="C1EC0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8F6CEA"/>
    <w:multiLevelType w:val="hybridMultilevel"/>
    <w:tmpl w:val="3D487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0807B9"/>
    <w:multiLevelType w:val="multilevel"/>
    <w:tmpl w:val="EB70B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EF0C19"/>
    <w:multiLevelType w:val="multilevel"/>
    <w:tmpl w:val="B3C8A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B63CC3"/>
    <w:multiLevelType w:val="multilevel"/>
    <w:tmpl w:val="64466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5571D7"/>
    <w:multiLevelType w:val="multilevel"/>
    <w:tmpl w:val="8F426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587854"/>
    <w:multiLevelType w:val="hybridMultilevel"/>
    <w:tmpl w:val="0E90EA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6640C7"/>
    <w:multiLevelType w:val="multilevel"/>
    <w:tmpl w:val="2FC62A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2BB7778"/>
    <w:multiLevelType w:val="multilevel"/>
    <w:tmpl w:val="41C69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AF2CE5"/>
    <w:multiLevelType w:val="multilevel"/>
    <w:tmpl w:val="CEC291C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6C240F"/>
    <w:multiLevelType w:val="multilevel"/>
    <w:tmpl w:val="F54E6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D950DCE"/>
    <w:multiLevelType w:val="multilevel"/>
    <w:tmpl w:val="C0BC8B2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814977"/>
    <w:multiLevelType w:val="multilevel"/>
    <w:tmpl w:val="7B2A76F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9F7669"/>
    <w:multiLevelType w:val="hybridMultilevel"/>
    <w:tmpl w:val="D1FC3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7673B7"/>
    <w:multiLevelType w:val="hybridMultilevel"/>
    <w:tmpl w:val="6278253E"/>
    <w:lvl w:ilvl="0" w:tplc="A9E2BF6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80272"/>
    <w:multiLevelType w:val="multilevel"/>
    <w:tmpl w:val="1C844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F661BE"/>
    <w:multiLevelType w:val="multilevel"/>
    <w:tmpl w:val="51CEC51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366890"/>
    <w:multiLevelType w:val="hybridMultilevel"/>
    <w:tmpl w:val="600E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FA668F"/>
    <w:multiLevelType w:val="multilevel"/>
    <w:tmpl w:val="6D1AE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131D63"/>
    <w:multiLevelType w:val="hybridMultilevel"/>
    <w:tmpl w:val="2196C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2B1CA3"/>
    <w:multiLevelType w:val="multilevel"/>
    <w:tmpl w:val="93FA5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55015438">
    <w:abstractNumId w:val="14"/>
  </w:num>
  <w:num w:numId="2" w16cid:durableId="1694764160">
    <w:abstractNumId w:val="6"/>
  </w:num>
  <w:num w:numId="3" w16cid:durableId="1830945244">
    <w:abstractNumId w:val="1"/>
  </w:num>
  <w:num w:numId="4" w16cid:durableId="1955283973">
    <w:abstractNumId w:val="0"/>
  </w:num>
  <w:num w:numId="5" w16cid:durableId="639767479">
    <w:abstractNumId w:val="18"/>
  </w:num>
  <w:num w:numId="6" w16cid:durableId="1719814867">
    <w:abstractNumId w:val="2"/>
  </w:num>
  <w:num w:numId="7" w16cid:durableId="285890401">
    <w:abstractNumId w:val="19"/>
  </w:num>
  <w:num w:numId="8" w16cid:durableId="446124009">
    <w:abstractNumId w:val="17"/>
  </w:num>
  <w:num w:numId="9" w16cid:durableId="1326665411">
    <w:abstractNumId w:val="10"/>
  </w:num>
  <w:num w:numId="10" w16cid:durableId="377514325">
    <w:abstractNumId w:val="20"/>
  </w:num>
  <w:num w:numId="11" w16cid:durableId="1832215110">
    <w:abstractNumId w:val="8"/>
  </w:num>
  <w:num w:numId="12" w16cid:durableId="82335920">
    <w:abstractNumId w:val="15"/>
  </w:num>
  <w:num w:numId="13" w16cid:durableId="550268922">
    <w:abstractNumId w:val="3"/>
  </w:num>
  <w:num w:numId="14" w16cid:durableId="514805335">
    <w:abstractNumId w:val="4"/>
  </w:num>
  <w:num w:numId="15" w16cid:durableId="359361551">
    <w:abstractNumId w:val="5"/>
  </w:num>
  <w:num w:numId="16" w16cid:durableId="1710718878">
    <w:abstractNumId w:val="7"/>
  </w:num>
  <w:num w:numId="17" w16cid:durableId="1113287946">
    <w:abstractNumId w:val="11"/>
  </w:num>
  <w:num w:numId="18" w16cid:durableId="689258404">
    <w:abstractNumId w:val="12"/>
  </w:num>
  <w:num w:numId="19" w16cid:durableId="220676659">
    <w:abstractNumId w:val="9"/>
  </w:num>
  <w:num w:numId="20" w16cid:durableId="2076123599">
    <w:abstractNumId w:val="16"/>
  </w:num>
  <w:num w:numId="21" w16cid:durableId="17922794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LQ0MTA1NjSyMDdR0lEKTi0uzszPAykwrAUAHxfwJiwAAAA="/>
  </w:docVars>
  <w:rsids>
    <w:rsidRoot w:val="00207E75"/>
    <w:rsid w:val="000019D3"/>
    <w:rsid w:val="00005D1E"/>
    <w:rsid w:val="0001016C"/>
    <w:rsid w:val="00010D77"/>
    <w:rsid w:val="00012D40"/>
    <w:rsid w:val="0001327C"/>
    <w:rsid w:val="000464B9"/>
    <w:rsid w:val="0007163B"/>
    <w:rsid w:val="0007697C"/>
    <w:rsid w:val="00076AF7"/>
    <w:rsid w:val="000B421B"/>
    <w:rsid w:val="000D0934"/>
    <w:rsid w:val="000D6C7D"/>
    <w:rsid w:val="000E2FA3"/>
    <w:rsid w:val="000E741D"/>
    <w:rsid w:val="00115C6E"/>
    <w:rsid w:val="00121F80"/>
    <w:rsid w:val="00147E04"/>
    <w:rsid w:val="001664DA"/>
    <w:rsid w:val="00170A8E"/>
    <w:rsid w:val="00180702"/>
    <w:rsid w:val="001906F7"/>
    <w:rsid w:val="00191DEF"/>
    <w:rsid w:val="001B090B"/>
    <w:rsid w:val="001C010A"/>
    <w:rsid w:val="001C3599"/>
    <w:rsid w:val="001D7703"/>
    <w:rsid w:val="001E0172"/>
    <w:rsid w:val="001E0FCD"/>
    <w:rsid w:val="001F1D31"/>
    <w:rsid w:val="002010D3"/>
    <w:rsid w:val="00207E75"/>
    <w:rsid w:val="00231B79"/>
    <w:rsid w:val="002447AA"/>
    <w:rsid w:val="00253C48"/>
    <w:rsid w:val="00274AE9"/>
    <w:rsid w:val="0027636A"/>
    <w:rsid w:val="00286FE0"/>
    <w:rsid w:val="002A3A66"/>
    <w:rsid w:val="002C16DC"/>
    <w:rsid w:val="002F3B3B"/>
    <w:rsid w:val="00324587"/>
    <w:rsid w:val="00337743"/>
    <w:rsid w:val="00354C13"/>
    <w:rsid w:val="00361794"/>
    <w:rsid w:val="00381BD5"/>
    <w:rsid w:val="003C5DE7"/>
    <w:rsid w:val="003D0D8A"/>
    <w:rsid w:val="003D4D84"/>
    <w:rsid w:val="003D513C"/>
    <w:rsid w:val="003E1F5A"/>
    <w:rsid w:val="003F7DB1"/>
    <w:rsid w:val="00415699"/>
    <w:rsid w:val="00456025"/>
    <w:rsid w:val="00460C0D"/>
    <w:rsid w:val="004639DE"/>
    <w:rsid w:val="00480C4A"/>
    <w:rsid w:val="004867FC"/>
    <w:rsid w:val="00486D78"/>
    <w:rsid w:val="004A1DBE"/>
    <w:rsid w:val="004B59D9"/>
    <w:rsid w:val="004C2F0A"/>
    <w:rsid w:val="004C435F"/>
    <w:rsid w:val="004E44E0"/>
    <w:rsid w:val="004F4233"/>
    <w:rsid w:val="00502813"/>
    <w:rsid w:val="00503587"/>
    <w:rsid w:val="005366A3"/>
    <w:rsid w:val="00550A3F"/>
    <w:rsid w:val="00555FC2"/>
    <w:rsid w:val="00560187"/>
    <w:rsid w:val="00566BF3"/>
    <w:rsid w:val="0057094D"/>
    <w:rsid w:val="00581B65"/>
    <w:rsid w:val="005977A7"/>
    <w:rsid w:val="005D2AA3"/>
    <w:rsid w:val="005E040A"/>
    <w:rsid w:val="005E76A9"/>
    <w:rsid w:val="005F4EA8"/>
    <w:rsid w:val="0062644B"/>
    <w:rsid w:val="00636A57"/>
    <w:rsid w:val="0066157E"/>
    <w:rsid w:val="00691EBE"/>
    <w:rsid w:val="00694FF5"/>
    <w:rsid w:val="006B20E6"/>
    <w:rsid w:val="006B749C"/>
    <w:rsid w:val="006C380F"/>
    <w:rsid w:val="006C4764"/>
    <w:rsid w:val="006D4965"/>
    <w:rsid w:val="00706B06"/>
    <w:rsid w:val="00710717"/>
    <w:rsid w:val="007240E6"/>
    <w:rsid w:val="0073441E"/>
    <w:rsid w:val="0073590F"/>
    <w:rsid w:val="007576EF"/>
    <w:rsid w:val="0076048E"/>
    <w:rsid w:val="00766A5F"/>
    <w:rsid w:val="00770901"/>
    <w:rsid w:val="0077109C"/>
    <w:rsid w:val="00773CE4"/>
    <w:rsid w:val="00773EC9"/>
    <w:rsid w:val="00780501"/>
    <w:rsid w:val="00793E3B"/>
    <w:rsid w:val="007E0084"/>
    <w:rsid w:val="007F59BE"/>
    <w:rsid w:val="00802B80"/>
    <w:rsid w:val="00816833"/>
    <w:rsid w:val="00833D8C"/>
    <w:rsid w:val="008414E1"/>
    <w:rsid w:val="008427D8"/>
    <w:rsid w:val="00844B01"/>
    <w:rsid w:val="00851853"/>
    <w:rsid w:val="0086720B"/>
    <w:rsid w:val="00876A7D"/>
    <w:rsid w:val="008815C0"/>
    <w:rsid w:val="00882AD5"/>
    <w:rsid w:val="00885085"/>
    <w:rsid w:val="008A5024"/>
    <w:rsid w:val="008B0A6F"/>
    <w:rsid w:val="008B2B61"/>
    <w:rsid w:val="008C775B"/>
    <w:rsid w:val="008F5A36"/>
    <w:rsid w:val="009271C0"/>
    <w:rsid w:val="00945463"/>
    <w:rsid w:val="00977C17"/>
    <w:rsid w:val="00980401"/>
    <w:rsid w:val="009829E8"/>
    <w:rsid w:val="009969C3"/>
    <w:rsid w:val="009A6407"/>
    <w:rsid w:val="009E64DD"/>
    <w:rsid w:val="00A11452"/>
    <w:rsid w:val="00A11491"/>
    <w:rsid w:val="00A12349"/>
    <w:rsid w:val="00A24F6A"/>
    <w:rsid w:val="00A51264"/>
    <w:rsid w:val="00A77BCE"/>
    <w:rsid w:val="00A820FF"/>
    <w:rsid w:val="00AA2B39"/>
    <w:rsid w:val="00AA454B"/>
    <w:rsid w:val="00AE10D5"/>
    <w:rsid w:val="00AE4FAC"/>
    <w:rsid w:val="00B44975"/>
    <w:rsid w:val="00B47880"/>
    <w:rsid w:val="00B5700C"/>
    <w:rsid w:val="00B57AFC"/>
    <w:rsid w:val="00B772A3"/>
    <w:rsid w:val="00B85572"/>
    <w:rsid w:val="00B901DD"/>
    <w:rsid w:val="00BA2C0F"/>
    <w:rsid w:val="00BB4A5B"/>
    <w:rsid w:val="00BB6D45"/>
    <w:rsid w:val="00BE6CE5"/>
    <w:rsid w:val="00BF30C5"/>
    <w:rsid w:val="00BF61A3"/>
    <w:rsid w:val="00C20A22"/>
    <w:rsid w:val="00C35B8A"/>
    <w:rsid w:val="00C41E42"/>
    <w:rsid w:val="00C606DD"/>
    <w:rsid w:val="00C7733B"/>
    <w:rsid w:val="00C92E0B"/>
    <w:rsid w:val="00CC2112"/>
    <w:rsid w:val="00CC5AF2"/>
    <w:rsid w:val="00CD42E2"/>
    <w:rsid w:val="00CE37BD"/>
    <w:rsid w:val="00CF3FF2"/>
    <w:rsid w:val="00D7494B"/>
    <w:rsid w:val="00D95BE2"/>
    <w:rsid w:val="00DA0663"/>
    <w:rsid w:val="00E15695"/>
    <w:rsid w:val="00E263DE"/>
    <w:rsid w:val="00E26C25"/>
    <w:rsid w:val="00E33AC2"/>
    <w:rsid w:val="00E373E1"/>
    <w:rsid w:val="00E4430C"/>
    <w:rsid w:val="00E567E5"/>
    <w:rsid w:val="00E75D2A"/>
    <w:rsid w:val="00E914FA"/>
    <w:rsid w:val="00EB12A7"/>
    <w:rsid w:val="00EB5EA8"/>
    <w:rsid w:val="00EC01E6"/>
    <w:rsid w:val="00EC23EA"/>
    <w:rsid w:val="00ED3709"/>
    <w:rsid w:val="00EF097A"/>
    <w:rsid w:val="00F00322"/>
    <w:rsid w:val="00F1078F"/>
    <w:rsid w:val="00F1602C"/>
    <w:rsid w:val="00F22561"/>
    <w:rsid w:val="00F22DAD"/>
    <w:rsid w:val="00F27A32"/>
    <w:rsid w:val="00F5432A"/>
    <w:rsid w:val="00F73A22"/>
    <w:rsid w:val="00F76638"/>
    <w:rsid w:val="00FA1150"/>
    <w:rsid w:val="00FA6CF2"/>
    <w:rsid w:val="00FA7152"/>
    <w:rsid w:val="00FD4872"/>
    <w:rsid w:val="19878570"/>
    <w:rsid w:val="1EA3B2AF"/>
    <w:rsid w:val="4D59AE29"/>
    <w:rsid w:val="51CD2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2E19E9"/>
  <w15:chartTrackingRefBased/>
  <w15:docId w15:val="{2CFDB30C-127F-4454-B3D2-789B8A08A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664D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E75"/>
  </w:style>
  <w:style w:type="paragraph" w:styleId="Footer">
    <w:name w:val="footer"/>
    <w:basedOn w:val="Normal"/>
    <w:link w:val="Foot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E75"/>
  </w:style>
  <w:style w:type="paragraph" w:styleId="ListParagraph">
    <w:name w:val="List Paragraph"/>
    <w:basedOn w:val="Normal"/>
    <w:uiPriority w:val="34"/>
    <w:qFormat/>
    <w:rsid w:val="00207E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44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441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BB4A5B"/>
  </w:style>
  <w:style w:type="character" w:styleId="FollowedHyperlink">
    <w:name w:val="FollowedHyperlink"/>
    <w:basedOn w:val="DefaultParagraphFont"/>
    <w:uiPriority w:val="99"/>
    <w:semiHidden/>
    <w:unhideWhenUsed/>
    <w:rsid w:val="000D093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664D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67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6720B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121F8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3B3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3B3B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3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4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3618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750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3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0284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6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6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8902a0-8c4b-451d-ba20-f5abf25e0905" xsi:nil="true"/>
    <lcf76f155ced4ddcb4097134ff3c332f xmlns="e8c9addc-188d-4db0-9f3e-ecac283308f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la</b:Tag>
    <b:SourceType>InternetSite</b:SourceType>
    <b:Guid>{125A236D-EBC1-4EC9-9D93-4314970E9C30}</b:Guid>
    <b:Title>Unsupervised Learning on Country Data</b:Title>
    <b:Author>
      <b:Author>
        <b:NameList>
          <b:Person>
            <b:Last>Kokkula</b:Last>
            <b:First>Rohan</b:First>
          </b:Person>
        </b:NameList>
      </b:Author>
    </b:Author>
    <b:InternetSiteTitle>Kaggle.com</b:InternetSiteTitle>
    <b:URL>https://www.kaggle.com/datasets/rohan0301/unsupervised-learning-on-country-data/data</b:URL>
    <b:RefOrder>1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A2A07D1CD83B4690071353FDC0B893" ma:contentTypeVersion="18" ma:contentTypeDescription="Create a new document." ma:contentTypeScope="" ma:versionID="16a6a8b0352b7f5f516b2b2b6ff43c64">
  <xsd:schema xmlns:xsd="http://www.w3.org/2001/XMLSchema" xmlns:xs="http://www.w3.org/2001/XMLSchema" xmlns:p="http://schemas.microsoft.com/office/2006/metadata/properties" xmlns:ns2="e8c9addc-188d-4db0-9f3e-ecac283308f2" xmlns:ns3="908902a0-8c4b-451d-ba20-f5abf25e0905" targetNamespace="http://schemas.microsoft.com/office/2006/metadata/properties" ma:root="true" ma:fieldsID="7f6922e7e334250ee492767366185dc2" ns2:_="" ns3:_="">
    <xsd:import namespace="e8c9addc-188d-4db0-9f3e-ecac283308f2"/>
    <xsd:import namespace="908902a0-8c4b-451d-ba20-f5abf25e09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9addc-188d-4db0-9f3e-ecac28330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3b29b4-c9d7-4060-9033-2007019168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8902a0-8c4b-451d-ba20-f5abf25e090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1563d5-9149-4f30-b856-93b8657cd1cb}" ma:internalName="TaxCatchAll" ma:showField="CatchAllData" ma:web="908902a0-8c4b-451d-ba20-f5abf25e09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B8E6D8-6A9F-4A96-A666-E99E6CBA68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A035DE-F6EB-48D0-844B-23D575307381}">
  <ds:schemaRefs>
    <ds:schemaRef ds:uri="http://schemas.microsoft.com/office/2006/metadata/properties"/>
    <ds:schemaRef ds:uri="http://schemas.microsoft.com/office/infopath/2007/PartnerControls"/>
    <ds:schemaRef ds:uri="908902a0-8c4b-451d-ba20-f5abf25e0905"/>
    <ds:schemaRef ds:uri="e8c9addc-188d-4db0-9f3e-ecac283308f2"/>
  </ds:schemaRefs>
</ds:datastoreItem>
</file>

<file path=customXml/itemProps3.xml><?xml version="1.0" encoding="utf-8"?>
<ds:datastoreItem xmlns:ds="http://schemas.openxmlformats.org/officeDocument/2006/customXml" ds:itemID="{3AD550FC-F0DD-4A47-9437-A1F73FD3F1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273C81A-5794-4A74-8CB7-4ACEAD3511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9addc-188d-4db0-9f3e-ecac283308f2"/>
    <ds:schemaRef ds:uri="908902a0-8c4b-451d-ba20-f5abf25e0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er, Sadie</dc:creator>
  <cp:keywords/>
  <dc:description/>
  <cp:lastModifiedBy>Aniruddha Joshi</cp:lastModifiedBy>
  <cp:revision>8</cp:revision>
  <dcterms:created xsi:type="dcterms:W3CDTF">2025-02-01T05:01:00Z</dcterms:created>
  <dcterms:modified xsi:type="dcterms:W3CDTF">2025-02-01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A2A07D1CD83B4690071353FDC0B893</vt:lpwstr>
  </property>
  <property fmtid="{D5CDD505-2E9C-101B-9397-08002B2CF9AE}" pid="3" name="GrammarlyDocumentId">
    <vt:lpwstr>de78b50df805b0843d46f5976e236006dcc0b047404b505a87189c196d60d984</vt:lpwstr>
  </property>
  <property fmtid="{D5CDD505-2E9C-101B-9397-08002B2CF9AE}" pid="4" name="MSIP_Label_ab600bf3-54ae-4595-bfc0-4225f2e608de_Enabled">
    <vt:lpwstr>true</vt:lpwstr>
  </property>
  <property fmtid="{D5CDD505-2E9C-101B-9397-08002B2CF9AE}" pid="5" name="MSIP_Label_ab600bf3-54ae-4595-bfc0-4225f2e608de_SetDate">
    <vt:lpwstr>2024-03-13T17:37:52Z</vt:lpwstr>
  </property>
  <property fmtid="{D5CDD505-2E9C-101B-9397-08002B2CF9AE}" pid="6" name="MSIP_Label_ab600bf3-54ae-4595-bfc0-4225f2e608de_Method">
    <vt:lpwstr>Standard</vt:lpwstr>
  </property>
  <property fmtid="{D5CDD505-2E9C-101B-9397-08002B2CF9AE}" pid="7" name="MSIP_Label_ab600bf3-54ae-4595-bfc0-4225f2e608de_Name">
    <vt:lpwstr>ab600bf3-54ae-4595-bfc0-4225f2e608de</vt:lpwstr>
  </property>
  <property fmtid="{D5CDD505-2E9C-101B-9397-08002B2CF9AE}" pid="8" name="MSIP_Label_ab600bf3-54ae-4595-bfc0-4225f2e608de_SiteId">
    <vt:lpwstr>fbe62081-06d8-481d-baa0-34149cfefa5f</vt:lpwstr>
  </property>
  <property fmtid="{D5CDD505-2E9C-101B-9397-08002B2CF9AE}" pid="9" name="MSIP_Label_ab600bf3-54ae-4595-bfc0-4225f2e608de_ActionId">
    <vt:lpwstr>f0c2256c-2c72-4b39-bfed-fa0e455941d6</vt:lpwstr>
  </property>
  <property fmtid="{D5CDD505-2E9C-101B-9397-08002B2CF9AE}" pid="10" name="MSIP_Label_ab600bf3-54ae-4595-bfc0-4225f2e608de_ContentBits">
    <vt:lpwstr>0</vt:lpwstr>
  </property>
</Properties>
</file>